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9C8FB" w14:textId="77777777" w:rsidR="00BB6FF2" w:rsidRPr="003A4C85" w:rsidRDefault="00BB6FF2" w:rsidP="00BB6FF2">
      <w:pPr>
        <w:jc w:val="center"/>
        <w:rPr>
          <w:rFonts w:ascii="Times New Roman" w:eastAsia="Times New Roman" w:hAnsi="Times New Roman" w:cs="Times New Roman"/>
        </w:rPr>
      </w:pPr>
      <w:r w:rsidRPr="003A4C85">
        <w:rPr>
          <w:rFonts w:ascii="Times New Roman" w:eastAsia="Times New Roman" w:hAnsi="Times New Roman" w:cs="Times New Roman"/>
        </w:rPr>
        <w:t>Bike | E-Bike | Stationary Bike | Snowshoe | Ski | Snowboard | Hike | Walk</w:t>
      </w:r>
      <w:r>
        <w:rPr>
          <w:rFonts w:ascii="Times New Roman" w:eastAsia="Times New Roman" w:hAnsi="Times New Roman" w:cs="Times New Roman"/>
        </w:rPr>
        <w:t xml:space="preserve"> | Swim | Dance | Treadmill | Run | Just Move!</w:t>
      </w:r>
    </w:p>
    <w:p w14:paraId="4A602850" w14:textId="77777777" w:rsidR="00BB6FF2" w:rsidRPr="00321F0E" w:rsidRDefault="00BB6FF2" w:rsidP="00BB6FF2">
      <w:pPr>
        <w:pStyle w:val="Heading4"/>
        <w:widowControl w:val="0"/>
        <w:spacing w:line="360" w:lineRule="auto"/>
        <w:jc w:val="center"/>
        <w:rPr>
          <w:rFonts w:asciiTheme="minorHAnsi" w:hAnsiTheme="minorHAnsi"/>
          <w:b/>
          <w:bCs/>
          <w:smallCaps/>
          <w:sz w:val="24"/>
          <w:szCs w:val="24"/>
        </w:rPr>
      </w:pPr>
      <w:r w:rsidRPr="0023419F">
        <w:rPr>
          <w:rFonts w:asciiTheme="minorHAnsi" w:hAnsiTheme="minorHAnsi"/>
          <w:b/>
          <w:bCs/>
          <w:smallCaps/>
          <w:sz w:val="24"/>
          <w:szCs w:val="24"/>
        </w:rPr>
        <w:t>Get Moving to Reach Your Goal</w:t>
      </w:r>
    </w:p>
    <w:p w14:paraId="65F76AD0" w14:textId="77777777" w:rsidR="00BB6FF2" w:rsidRDefault="00BB6FF2" w:rsidP="00BB6FF2">
      <w:pPr>
        <w:jc w:val="center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VIRTUAL Event | Saturday, 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January 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1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, 20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3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– February 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4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, 20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3</w:t>
      </w:r>
    </w:p>
    <w:p w14:paraId="5FC9A106" w14:textId="348E6A57" w:rsidR="00BB6FF2" w:rsidRDefault="00BB6FF2" w:rsidP="00BB6FF2">
      <w:pPr>
        <w:jc w:val="center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LIVE Event | 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February 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4</w:t>
      </w:r>
      <w:r w:rsidRPr="00321F0E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, 202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3</w:t>
      </w:r>
      <w:r w:rsidR="00A90E19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="00A90E19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| 9:00AM-1:00PM</w:t>
      </w:r>
    </w:p>
    <w:p w14:paraId="148DFC2B" w14:textId="1B39BB07" w:rsidR="00755ADA" w:rsidRPr="00833A2D" w:rsidRDefault="00755ADA" w:rsidP="00833A2D">
      <w:pPr>
        <w:pStyle w:val="Heading4"/>
        <w:widowControl w:val="0"/>
        <w:spacing w:before="0"/>
        <w:jc w:val="center"/>
        <w:rPr>
          <w:rFonts w:asciiTheme="minorHAnsi" w:hAnsiTheme="minorHAnsi"/>
          <w:b/>
          <w:bCs/>
          <w:smallCaps/>
          <w:sz w:val="24"/>
          <w:szCs w:val="24"/>
        </w:rPr>
      </w:pPr>
      <w:r w:rsidRPr="00833A2D">
        <w:rPr>
          <w:rFonts w:asciiTheme="minorHAnsi" w:hAnsiTheme="minorHAnsi"/>
          <w:b/>
          <w:bCs/>
          <w:smallCaps/>
          <w:sz w:val="24"/>
          <w:szCs w:val="24"/>
        </w:rPr>
        <w:t xml:space="preserve">offering life-changing medical </w:t>
      </w:r>
      <w:r w:rsidR="00833A2D">
        <w:rPr>
          <w:rFonts w:asciiTheme="minorHAnsi" w:hAnsiTheme="minorHAnsi"/>
          <w:b/>
          <w:bCs/>
          <w:smallCaps/>
          <w:sz w:val="24"/>
          <w:szCs w:val="24"/>
        </w:rPr>
        <w:t>&amp;</w:t>
      </w:r>
      <w:r w:rsidR="009C7883">
        <w:rPr>
          <w:rFonts w:asciiTheme="minorHAnsi" w:hAnsiTheme="minorHAnsi"/>
          <w:b/>
          <w:bCs/>
          <w:smallCaps/>
          <w:sz w:val="24"/>
          <w:szCs w:val="24"/>
        </w:rPr>
        <w:t xml:space="preserve"> </w:t>
      </w:r>
      <w:r w:rsidRPr="00833A2D">
        <w:rPr>
          <w:rFonts w:asciiTheme="minorHAnsi" w:hAnsiTheme="minorHAnsi"/>
          <w:b/>
          <w:bCs/>
          <w:smallCaps/>
          <w:sz w:val="24"/>
          <w:szCs w:val="24"/>
        </w:rPr>
        <w:t>dental health services</w:t>
      </w:r>
      <w:r w:rsidR="00833A2D">
        <w:rPr>
          <w:rFonts w:asciiTheme="minorHAnsi" w:hAnsiTheme="minorHAnsi"/>
          <w:b/>
          <w:bCs/>
          <w:smallCaps/>
          <w:sz w:val="24"/>
          <w:szCs w:val="24"/>
        </w:rPr>
        <w:t xml:space="preserve"> </w:t>
      </w:r>
      <w:r w:rsidRPr="00833A2D">
        <w:rPr>
          <w:rFonts w:asciiTheme="minorHAnsi" w:hAnsiTheme="minorHAnsi"/>
          <w:b/>
          <w:bCs/>
          <w:smallCaps/>
          <w:sz w:val="24"/>
          <w:szCs w:val="24"/>
        </w:rPr>
        <w:t>to individuals without insurance or access to health care</w:t>
      </w:r>
    </w:p>
    <w:p w14:paraId="0AD7E2A4" w14:textId="3E0C7BE4" w:rsidR="003B7D6D" w:rsidRPr="009E6C10" w:rsidRDefault="003B7D6D" w:rsidP="003B7D6D">
      <w:pPr>
        <w:jc w:val="center"/>
        <w:rPr>
          <w:rFonts w:cstheme="minorHAnsi"/>
          <w:b/>
          <w:smallCaps/>
          <w:sz w:val="32"/>
          <w:szCs w:val="32"/>
        </w:rPr>
      </w:pPr>
      <w:r w:rsidRPr="009E6C10">
        <w:rPr>
          <w:rFonts w:cstheme="minorHAnsi"/>
          <w:b/>
          <w:smallCaps/>
          <w:sz w:val="32"/>
          <w:szCs w:val="32"/>
        </w:rPr>
        <w:t>Sponsorship</w:t>
      </w:r>
      <w:r>
        <w:rPr>
          <w:rFonts w:cstheme="minorHAnsi"/>
          <w:b/>
          <w:smallCaps/>
          <w:sz w:val="32"/>
          <w:szCs w:val="32"/>
        </w:rPr>
        <w:t xml:space="preserve"> Form 202</w:t>
      </w:r>
      <w:r w:rsidR="00BB6FF2">
        <w:rPr>
          <w:rFonts w:cstheme="minorHAnsi"/>
          <w:b/>
          <w:smallCaps/>
          <w:sz w:val="32"/>
          <w:szCs w:val="32"/>
        </w:rPr>
        <w:t>3</w:t>
      </w:r>
    </w:p>
    <w:p w14:paraId="7FD75EF7" w14:textId="299F5699" w:rsidR="003B7D6D" w:rsidRPr="009159A6" w:rsidRDefault="003B7D6D" w:rsidP="003B7D6D">
      <w:pPr>
        <w:rPr>
          <w:rFonts w:cstheme="minorHAnsi"/>
          <w:b/>
          <w:i/>
          <w:sz w:val="20"/>
        </w:rPr>
      </w:pPr>
      <w:r w:rsidRPr="009159A6">
        <w:rPr>
          <w:rFonts w:cstheme="minorHAnsi"/>
          <w:sz w:val="20"/>
        </w:rPr>
        <w:t xml:space="preserve">Indicate below your level of sponsorship, complete contact information, and payment option.  Mail, </w:t>
      </w:r>
      <w:r w:rsidR="00BB6FF2" w:rsidRPr="009159A6">
        <w:rPr>
          <w:rFonts w:cstheme="minorHAnsi"/>
          <w:sz w:val="20"/>
        </w:rPr>
        <w:t>Fax, Scan</w:t>
      </w:r>
      <w:r w:rsidRPr="009159A6">
        <w:rPr>
          <w:rFonts w:cstheme="minorHAnsi"/>
          <w:sz w:val="20"/>
        </w:rPr>
        <w:t xml:space="preserve"> or fill out </w:t>
      </w:r>
      <w:r>
        <w:rPr>
          <w:rFonts w:cstheme="minorHAnsi"/>
          <w:sz w:val="20"/>
        </w:rPr>
        <w:t xml:space="preserve">an </w:t>
      </w:r>
      <w:r w:rsidRPr="009159A6">
        <w:rPr>
          <w:rFonts w:cstheme="minorHAnsi"/>
          <w:sz w:val="20"/>
        </w:rPr>
        <w:t xml:space="preserve">online sponsorship form to send to Anchorage Project Access. We look forward to highlighting you and your business in the promotional activities for Revolutions!  </w:t>
      </w:r>
    </w:p>
    <w:p w14:paraId="046315C8" w14:textId="77777777" w:rsidR="003B7D6D" w:rsidRDefault="003B7D6D" w:rsidP="003B7D6D">
      <w:pPr>
        <w:jc w:val="center"/>
        <w:rPr>
          <w:rFonts w:cstheme="minorHAnsi"/>
          <w:sz w:val="20"/>
        </w:rPr>
      </w:pPr>
      <w:r w:rsidRPr="009159A6">
        <w:rPr>
          <w:rFonts w:cstheme="minorHAnsi"/>
          <w:sz w:val="20"/>
        </w:rPr>
        <w:t>For more event information and sponsorship opportunities</w:t>
      </w:r>
      <w:r>
        <w:rPr>
          <w:rFonts w:cstheme="minorHAnsi"/>
          <w:sz w:val="20"/>
        </w:rPr>
        <w:t>:</w:t>
      </w:r>
    </w:p>
    <w:p w14:paraId="68474A6F" w14:textId="41232284" w:rsidR="003B7D6D" w:rsidRPr="00BB6FF2" w:rsidRDefault="003B7D6D" w:rsidP="003B7D6D">
      <w:pPr>
        <w:jc w:val="center"/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</w:pPr>
      <w:r w:rsidRPr="00BB6FF2"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  <w:t>visit AnchorageProjectAccess.org</w:t>
      </w:r>
      <w:r w:rsidR="00BB6FF2" w:rsidRPr="00BB6FF2"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  <w:t xml:space="preserve"> | </w:t>
      </w:r>
      <w:r w:rsidRPr="00BB6FF2"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  <w:t xml:space="preserve">email </w:t>
      </w:r>
      <w:hyperlink r:id="rId8" w:history="1">
        <w:r w:rsidR="00BB6FF2" w:rsidRPr="00BB6FF2">
          <w:rPr>
            <w:rFonts w:eastAsiaTheme="majorEastAsia" w:cstheme="majorBidi"/>
            <w:b/>
            <w:bCs/>
            <w:i/>
            <w:iCs/>
            <w:smallCaps/>
            <w:color w:val="2F5496" w:themeColor="accent1" w:themeShade="BF"/>
            <w:sz w:val="24"/>
            <w:szCs w:val="24"/>
          </w:rPr>
          <w:t>Development@AnchorageProjectAccess.org</w:t>
        </w:r>
      </w:hyperlink>
      <w:r w:rsidR="00BB6FF2" w:rsidRPr="00BB6FF2"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  <w:t xml:space="preserve"> | </w:t>
      </w:r>
      <w:r w:rsidRPr="00BB6FF2">
        <w:rPr>
          <w:rFonts w:eastAsiaTheme="majorEastAsia" w:cstheme="majorBidi"/>
          <w:b/>
          <w:bCs/>
          <w:i/>
          <w:iCs/>
          <w:smallCaps/>
          <w:color w:val="2F5496" w:themeColor="accent1" w:themeShade="BF"/>
          <w:sz w:val="24"/>
          <w:szCs w:val="24"/>
        </w:rPr>
        <w:t>call 907-529-6458.</w:t>
      </w:r>
    </w:p>
    <w:p w14:paraId="11FF67AF" w14:textId="77777777" w:rsidR="003B7D6D" w:rsidRPr="00D91642" w:rsidRDefault="00A90E19" w:rsidP="003B7D6D">
      <w:pPr>
        <w:rPr>
          <w:rFonts w:cstheme="minorHAnsi"/>
          <w:sz w:val="20"/>
        </w:rPr>
      </w:pPr>
      <w:r>
        <w:rPr>
          <w:rFonts w:cstheme="minorHAnsi"/>
          <w:noProof/>
        </w:rPr>
        <w:pict w14:anchorId="1BE066E3">
          <v:rect id="_x0000_i1025" alt="" style="width:518.4pt;height:.05pt;mso-width-percent:0;mso-height-percent:0;mso-width-percent:0;mso-height-percent:0" o:hralign="center" o:hrstd="t" o:hr="t" fillcolor="#a0a0a0" stroked="f"/>
        </w:pict>
      </w:r>
    </w:p>
    <w:p w14:paraId="0E395282" w14:textId="77777777" w:rsidR="003B7D6D" w:rsidRPr="00440AE8" w:rsidRDefault="003B7D6D" w:rsidP="001F2B8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Premier Sponsor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10,000</w:t>
      </w:r>
    </w:p>
    <w:p w14:paraId="481F05F7" w14:textId="77777777" w:rsidR="003B7D6D" w:rsidRPr="00440AE8" w:rsidRDefault="003B7D6D" w:rsidP="001F2B8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Champion for Project Access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5,000</w:t>
      </w:r>
    </w:p>
    <w:p w14:paraId="6934AC2B" w14:textId="77777777" w:rsidR="003B7D6D" w:rsidRPr="00440AE8" w:rsidRDefault="003B7D6D" w:rsidP="001F2B8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Partner in Health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2,500</w:t>
      </w:r>
    </w:p>
    <w:p w14:paraId="24BDECDA" w14:textId="77777777" w:rsidR="003B7D6D" w:rsidRPr="00440AE8" w:rsidRDefault="003B7D6D" w:rsidP="001F2B8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Friend of Medicine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1,500</w:t>
      </w:r>
    </w:p>
    <w:p w14:paraId="25342B02" w14:textId="77777777" w:rsidR="003B7D6D" w:rsidRPr="00440AE8" w:rsidRDefault="003B7D6D" w:rsidP="001F2B8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Thoughtful Giver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500</w:t>
      </w:r>
    </w:p>
    <w:p w14:paraId="5D62ADF6" w14:textId="77777777" w:rsidR="003B7D6D" w:rsidRPr="00440AE8" w:rsidRDefault="003B7D6D" w:rsidP="001F2B85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mallCaps/>
          <w:sz w:val="26"/>
          <w:szCs w:val="26"/>
        </w:rPr>
      </w:pPr>
      <w:r w:rsidRPr="00440AE8">
        <w:rPr>
          <w:rFonts w:asciiTheme="minorHAnsi" w:hAnsiTheme="minorHAnsi" w:cstheme="minorHAnsi"/>
          <w:smallCaps/>
          <w:sz w:val="26"/>
          <w:szCs w:val="26"/>
        </w:rPr>
        <w:t>Rider Sponsor</w:t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  <w:u w:val="single"/>
        </w:rPr>
        <w:tab/>
      </w:r>
      <w:r w:rsidRPr="00440AE8">
        <w:rPr>
          <w:rFonts w:asciiTheme="minorHAnsi" w:hAnsiTheme="minorHAnsi" w:cstheme="minorHAnsi"/>
          <w:smallCaps/>
          <w:sz w:val="26"/>
          <w:szCs w:val="26"/>
        </w:rPr>
        <w:t>$250</w:t>
      </w:r>
    </w:p>
    <w:p w14:paraId="2DB8A616" w14:textId="77777777" w:rsidR="003B7D6D" w:rsidRPr="00E3064E" w:rsidRDefault="003B7D6D" w:rsidP="003B7D6D">
      <w:pPr>
        <w:ind w:firstLine="2280"/>
        <w:rPr>
          <w:rFonts w:cstheme="minorHAnsi"/>
          <w:sz w:val="4"/>
          <w:szCs w:val="4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57"/>
        <w:gridCol w:w="7403"/>
      </w:tblGrid>
      <w:tr w:rsidR="003B7D6D" w:rsidRPr="00D91642" w14:paraId="062BEFD9" w14:textId="77777777" w:rsidTr="00C71788">
        <w:tc>
          <w:tcPr>
            <w:tcW w:w="2857" w:type="dxa"/>
            <w:shd w:val="clear" w:color="auto" w:fill="E0E0E0"/>
          </w:tcPr>
          <w:p w14:paraId="1FC86D2A" w14:textId="77777777" w:rsidR="003B7D6D" w:rsidRPr="00440AE8" w:rsidRDefault="003B7D6D" w:rsidP="00C71788">
            <w:pPr>
              <w:rPr>
                <w:rFonts w:cstheme="minorHAnsi"/>
                <w:b/>
                <w:smallCaps/>
              </w:rPr>
            </w:pPr>
            <w:r w:rsidRPr="00440AE8">
              <w:rPr>
                <w:rFonts w:cstheme="minorHAnsi"/>
                <w:b/>
                <w:smallCaps/>
              </w:rPr>
              <w:t>Contact Information</w:t>
            </w:r>
          </w:p>
        </w:tc>
        <w:tc>
          <w:tcPr>
            <w:tcW w:w="7403" w:type="dxa"/>
            <w:shd w:val="clear" w:color="auto" w:fill="E0E0E0"/>
          </w:tcPr>
          <w:p w14:paraId="6710AF8F" w14:textId="77777777" w:rsidR="003B7D6D" w:rsidRPr="00440AE8" w:rsidRDefault="003B7D6D" w:rsidP="00C71788">
            <w:pPr>
              <w:jc w:val="center"/>
              <w:rPr>
                <w:rFonts w:cstheme="minorHAnsi"/>
                <w:b/>
                <w:smallCaps/>
              </w:rPr>
            </w:pPr>
            <w:r w:rsidRPr="00440AE8">
              <w:rPr>
                <w:rFonts w:cstheme="minorHAnsi"/>
                <w:b/>
                <w:smallCaps/>
              </w:rPr>
              <w:t xml:space="preserve">Please Print </w:t>
            </w:r>
            <w:r>
              <w:rPr>
                <w:rFonts w:cstheme="minorHAnsi"/>
                <w:b/>
                <w:smallCaps/>
              </w:rPr>
              <w:t>A</w:t>
            </w:r>
            <w:r w:rsidRPr="00440AE8">
              <w:rPr>
                <w:rFonts w:cstheme="minorHAnsi"/>
                <w:b/>
                <w:smallCaps/>
              </w:rPr>
              <w:t>ll Information</w:t>
            </w:r>
          </w:p>
        </w:tc>
      </w:tr>
      <w:tr w:rsidR="003B7D6D" w:rsidRPr="00D91642" w14:paraId="43F59A4D" w14:textId="77777777" w:rsidTr="00C71788">
        <w:tc>
          <w:tcPr>
            <w:tcW w:w="2857" w:type="dxa"/>
          </w:tcPr>
          <w:p w14:paraId="5E9D04B6" w14:textId="77777777" w:rsidR="003B7D6D" w:rsidRDefault="003B7D6D" w:rsidP="00C71788">
            <w:pPr>
              <w:spacing w:after="12"/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Company</w:t>
            </w:r>
          </w:p>
          <w:p w14:paraId="48CAB2C0" w14:textId="77777777" w:rsidR="003B7D6D" w:rsidRPr="00D91642" w:rsidRDefault="003B7D6D" w:rsidP="00C71788">
            <w:pPr>
              <w:spacing w:after="12"/>
              <w:rPr>
                <w:rFonts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23385A86" w14:textId="77777777" w:rsidR="003B7D6D" w:rsidRPr="00D91642" w:rsidRDefault="003B7D6D" w:rsidP="00C71788">
            <w:pPr>
              <w:spacing w:after="12"/>
              <w:rPr>
                <w:rFonts w:cstheme="minorHAnsi"/>
                <w:sz w:val="20"/>
              </w:rPr>
            </w:pPr>
          </w:p>
        </w:tc>
      </w:tr>
      <w:tr w:rsidR="003B7D6D" w:rsidRPr="00D91642" w14:paraId="146C0AA8" w14:textId="77777777" w:rsidTr="00C71788">
        <w:tc>
          <w:tcPr>
            <w:tcW w:w="2857" w:type="dxa"/>
          </w:tcPr>
          <w:p w14:paraId="402D4AB9" w14:textId="77777777" w:rsidR="003B7D6D" w:rsidRDefault="003B7D6D" w:rsidP="00C71788">
            <w:pPr>
              <w:spacing w:after="12"/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Contact Person &amp; Title</w:t>
            </w:r>
          </w:p>
          <w:p w14:paraId="24987160" w14:textId="77777777" w:rsidR="003B7D6D" w:rsidRPr="00D91642" w:rsidRDefault="003B7D6D" w:rsidP="00C71788">
            <w:pPr>
              <w:spacing w:after="12"/>
              <w:rPr>
                <w:rFonts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0742455F" w14:textId="77777777" w:rsidR="003B7D6D" w:rsidRPr="00D91642" w:rsidRDefault="003B7D6D" w:rsidP="00C71788">
            <w:pPr>
              <w:spacing w:after="12"/>
              <w:rPr>
                <w:rFonts w:cstheme="minorHAnsi"/>
                <w:sz w:val="20"/>
              </w:rPr>
            </w:pPr>
          </w:p>
        </w:tc>
      </w:tr>
      <w:tr w:rsidR="003B7D6D" w:rsidRPr="00D91642" w14:paraId="6E136ED9" w14:textId="77777777" w:rsidTr="00C71788">
        <w:tc>
          <w:tcPr>
            <w:tcW w:w="2857" w:type="dxa"/>
          </w:tcPr>
          <w:p w14:paraId="0FE18AE7" w14:textId="77777777" w:rsidR="003B7D6D" w:rsidRDefault="003B7D6D" w:rsidP="00C71788">
            <w:pPr>
              <w:spacing w:after="12"/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Phone</w:t>
            </w:r>
          </w:p>
          <w:p w14:paraId="5A9A786A" w14:textId="77777777" w:rsidR="003B7D6D" w:rsidRPr="00D91642" w:rsidRDefault="003B7D6D" w:rsidP="00C71788">
            <w:pPr>
              <w:spacing w:after="12"/>
              <w:rPr>
                <w:rFonts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730A52B2" w14:textId="77777777" w:rsidR="003B7D6D" w:rsidRPr="00D91642" w:rsidRDefault="003B7D6D" w:rsidP="00C71788">
            <w:pPr>
              <w:spacing w:after="12"/>
              <w:rPr>
                <w:rFonts w:cstheme="minorHAnsi"/>
                <w:sz w:val="20"/>
              </w:rPr>
            </w:pPr>
          </w:p>
        </w:tc>
      </w:tr>
      <w:tr w:rsidR="003B7D6D" w:rsidRPr="00D91642" w14:paraId="16DAF139" w14:textId="77777777" w:rsidTr="00C71788">
        <w:tc>
          <w:tcPr>
            <w:tcW w:w="2857" w:type="dxa"/>
          </w:tcPr>
          <w:p w14:paraId="7A906228" w14:textId="77777777" w:rsidR="003B7D6D" w:rsidRDefault="003B7D6D" w:rsidP="00C71788">
            <w:pPr>
              <w:spacing w:after="12"/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Fax</w:t>
            </w:r>
          </w:p>
          <w:p w14:paraId="101284F5" w14:textId="77777777" w:rsidR="003B7D6D" w:rsidRPr="00D91642" w:rsidRDefault="003B7D6D" w:rsidP="00C71788">
            <w:pPr>
              <w:spacing w:after="12"/>
              <w:rPr>
                <w:rFonts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31835830" w14:textId="77777777" w:rsidR="003B7D6D" w:rsidRPr="00D91642" w:rsidRDefault="003B7D6D" w:rsidP="00C71788">
            <w:pPr>
              <w:spacing w:after="12"/>
              <w:rPr>
                <w:rFonts w:cstheme="minorHAnsi"/>
                <w:sz w:val="20"/>
              </w:rPr>
            </w:pPr>
          </w:p>
        </w:tc>
      </w:tr>
      <w:tr w:rsidR="003B7D6D" w:rsidRPr="00D91642" w14:paraId="5E68CCCF" w14:textId="77777777" w:rsidTr="00C71788">
        <w:tc>
          <w:tcPr>
            <w:tcW w:w="2857" w:type="dxa"/>
          </w:tcPr>
          <w:p w14:paraId="6864CBA1" w14:textId="77777777" w:rsidR="003B7D6D" w:rsidRDefault="003B7D6D" w:rsidP="00C71788">
            <w:pPr>
              <w:spacing w:after="12"/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Email</w:t>
            </w:r>
          </w:p>
          <w:p w14:paraId="7DE4DAF7" w14:textId="77777777" w:rsidR="003B7D6D" w:rsidRPr="00D91642" w:rsidRDefault="003B7D6D" w:rsidP="00C71788">
            <w:pPr>
              <w:spacing w:after="12"/>
              <w:rPr>
                <w:rFonts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4FB1431F" w14:textId="77777777" w:rsidR="003B7D6D" w:rsidRPr="00D91642" w:rsidRDefault="003B7D6D" w:rsidP="00C71788">
            <w:pPr>
              <w:spacing w:after="12"/>
              <w:rPr>
                <w:rFonts w:cstheme="minorHAnsi"/>
                <w:sz w:val="20"/>
              </w:rPr>
            </w:pPr>
          </w:p>
        </w:tc>
      </w:tr>
      <w:tr w:rsidR="003B7D6D" w:rsidRPr="00D91642" w14:paraId="6C6A1E0A" w14:textId="77777777" w:rsidTr="00C71788">
        <w:tc>
          <w:tcPr>
            <w:tcW w:w="2857" w:type="dxa"/>
          </w:tcPr>
          <w:p w14:paraId="75860527" w14:textId="77777777" w:rsidR="003B7D6D" w:rsidRDefault="003B7D6D" w:rsidP="00C71788">
            <w:pPr>
              <w:spacing w:after="12"/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Web Address</w:t>
            </w:r>
          </w:p>
          <w:p w14:paraId="31808ED9" w14:textId="77777777" w:rsidR="003B7D6D" w:rsidRPr="00D91642" w:rsidRDefault="003B7D6D" w:rsidP="00C71788">
            <w:pPr>
              <w:spacing w:after="12"/>
              <w:rPr>
                <w:rFonts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2BF4E10B" w14:textId="77777777" w:rsidR="003B7D6D" w:rsidRPr="00D91642" w:rsidRDefault="003B7D6D" w:rsidP="00C71788">
            <w:pPr>
              <w:spacing w:after="12"/>
              <w:rPr>
                <w:rFonts w:cstheme="minorHAnsi"/>
                <w:sz w:val="20"/>
              </w:rPr>
            </w:pPr>
          </w:p>
        </w:tc>
      </w:tr>
      <w:tr w:rsidR="003B7D6D" w:rsidRPr="00D91642" w14:paraId="4156B8CB" w14:textId="77777777" w:rsidTr="00C71788">
        <w:tc>
          <w:tcPr>
            <w:tcW w:w="2857" w:type="dxa"/>
          </w:tcPr>
          <w:p w14:paraId="3E0F4491" w14:textId="77777777" w:rsidR="003B7D6D" w:rsidRDefault="003B7D6D" w:rsidP="00C71788">
            <w:pPr>
              <w:spacing w:after="12"/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Mailing Address</w:t>
            </w:r>
          </w:p>
          <w:p w14:paraId="6AC64DE8" w14:textId="77777777" w:rsidR="003B7D6D" w:rsidRPr="00D91642" w:rsidRDefault="003B7D6D" w:rsidP="00C71788">
            <w:pPr>
              <w:spacing w:after="12"/>
              <w:rPr>
                <w:rFonts w:cstheme="minorHAnsi"/>
                <w:smallCaps/>
                <w:sz w:val="4"/>
                <w:szCs w:val="4"/>
              </w:rPr>
            </w:pPr>
          </w:p>
        </w:tc>
        <w:tc>
          <w:tcPr>
            <w:tcW w:w="7403" w:type="dxa"/>
          </w:tcPr>
          <w:p w14:paraId="54A7B850" w14:textId="77777777" w:rsidR="003B7D6D" w:rsidRPr="00D91642" w:rsidRDefault="003B7D6D" w:rsidP="00C71788">
            <w:pPr>
              <w:spacing w:after="12"/>
              <w:rPr>
                <w:rFonts w:cstheme="minorHAnsi"/>
                <w:sz w:val="20"/>
              </w:rPr>
            </w:pPr>
          </w:p>
        </w:tc>
      </w:tr>
      <w:tr w:rsidR="003B7D6D" w:rsidRPr="00D91642" w14:paraId="07004B4B" w14:textId="77777777" w:rsidTr="00C71788">
        <w:trPr>
          <w:trHeight w:val="2861"/>
        </w:trPr>
        <w:tc>
          <w:tcPr>
            <w:tcW w:w="2857" w:type="dxa"/>
          </w:tcPr>
          <w:p w14:paraId="36FC1485" w14:textId="77777777" w:rsidR="003B7D6D" w:rsidRPr="00D91642" w:rsidRDefault="003B7D6D" w:rsidP="00C71788">
            <w:pPr>
              <w:rPr>
                <w:rFonts w:cstheme="minorHAnsi"/>
                <w:smallCaps/>
              </w:rPr>
            </w:pPr>
            <w:r w:rsidRPr="00D91642">
              <w:rPr>
                <w:rFonts w:cstheme="minorHAnsi"/>
                <w:smallCaps/>
              </w:rPr>
              <w:t>Payment Options</w:t>
            </w:r>
          </w:p>
        </w:tc>
        <w:tc>
          <w:tcPr>
            <w:tcW w:w="7403" w:type="dxa"/>
          </w:tcPr>
          <w:p w14:paraId="7FAC04CF" w14:textId="77777777" w:rsidR="003B7D6D" w:rsidRPr="00D91642" w:rsidRDefault="003B7D6D" w:rsidP="00C71788">
            <w:pPr>
              <w:rPr>
                <w:rFonts w:cstheme="minorHAnsi"/>
                <w:sz w:val="12"/>
                <w:szCs w:val="12"/>
              </w:rPr>
            </w:pPr>
          </w:p>
          <w:p w14:paraId="054178E2" w14:textId="77777777" w:rsidR="003B7D6D" w:rsidRPr="00D91642" w:rsidRDefault="003B7D6D" w:rsidP="00C71788">
            <w:pPr>
              <w:rPr>
                <w:rFonts w:cstheme="minorHAnsi"/>
                <w:sz w:val="20"/>
              </w:rPr>
            </w:pPr>
            <w:r w:rsidRPr="00D91642">
              <w:rPr>
                <w:rFonts w:cstheme="minorHAnsi"/>
                <w:sz w:val="20"/>
              </w:rPr>
              <w:t>Amount of Donation $_____________________</w:t>
            </w:r>
          </w:p>
          <w:p w14:paraId="3BC716FF" w14:textId="77777777" w:rsidR="003B7D6D" w:rsidRPr="00D91642" w:rsidRDefault="003B7D6D" w:rsidP="003B7D6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 xml:space="preserve">Check enclosed.  Make check payable to </w:t>
            </w:r>
            <w:r w:rsidRPr="00D91642">
              <w:rPr>
                <w:rFonts w:asciiTheme="minorHAnsi" w:hAnsiTheme="minorHAnsi" w:cstheme="minorHAnsi"/>
                <w:b/>
                <w:i/>
                <w:sz w:val="20"/>
              </w:rPr>
              <w:t>Anchorage Project Access</w:t>
            </w:r>
            <w:r w:rsidRPr="00D91642">
              <w:rPr>
                <w:rFonts w:asciiTheme="minorHAnsi" w:hAnsiTheme="minorHAnsi" w:cstheme="minorHAnsi"/>
                <w:sz w:val="20"/>
              </w:rPr>
              <w:t xml:space="preserve">. </w:t>
            </w:r>
          </w:p>
          <w:p w14:paraId="5FCA0482" w14:textId="77777777" w:rsidR="003B7D6D" w:rsidRPr="00D91642" w:rsidRDefault="003B7D6D" w:rsidP="003B7D6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>Call me and I’ll provide credit card information</w:t>
            </w:r>
          </w:p>
          <w:p w14:paraId="641BE131" w14:textId="77777777" w:rsidR="003B7D6D" w:rsidRPr="00D91642" w:rsidRDefault="003B7D6D" w:rsidP="003B7D6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D91642">
              <w:rPr>
                <w:rFonts w:asciiTheme="minorHAnsi" w:hAnsiTheme="minorHAnsi" w:cstheme="minorHAnsi"/>
                <w:sz w:val="20"/>
              </w:rPr>
              <w:t>Credit Card:  ___Visa</w:t>
            </w:r>
            <w:r>
              <w:rPr>
                <w:rFonts w:asciiTheme="minorHAnsi" w:hAnsiTheme="minorHAnsi" w:cstheme="minorHAnsi"/>
                <w:sz w:val="20"/>
              </w:rPr>
              <w:t xml:space="preserve">     </w:t>
            </w:r>
            <w:r w:rsidRPr="00D91642">
              <w:rPr>
                <w:rFonts w:asciiTheme="minorHAnsi" w:hAnsiTheme="minorHAnsi" w:cstheme="minorHAnsi"/>
                <w:sz w:val="20"/>
              </w:rPr>
              <w:t>___Mastercard</w:t>
            </w:r>
            <w:r>
              <w:rPr>
                <w:rFonts w:asciiTheme="minorHAnsi" w:hAnsiTheme="minorHAnsi" w:cstheme="minorHAnsi"/>
                <w:sz w:val="20"/>
              </w:rPr>
              <w:t xml:space="preserve">     ___</w:t>
            </w:r>
            <w:r w:rsidRPr="00D91642">
              <w:rPr>
                <w:rFonts w:asciiTheme="minorHAnsi" w:hAnsiTheme="minorHAnsi" w:cstheme="minorHAnsi"/>
                <w:sz w:val="20"/>
              </w:rPr>
              <w:t>Discover</w:t>
            </w:r>
            <w:r>
              <w:rPr>
                <w:rFonts w:asciiTheme="minorHAnsi" w:hAnsiTheme="minorHAnsi" w:cstheme="minorHAnsi"/>
                <w:sz w:val="20"/>
              </w:rPr>
              <w:t xml:space="preserve">     ___American Express</w:t>
            </w:r>
          </w:p>
          <w:p w14:paraId="1C9AF935" w14:textId="77777777" w:rsidR="003B7D6D" w:rsidRPr="00440AE8" w:rsidRDefault="003B7D6D" w:rsidP="00C71788">
            <w:pPr>
              <w:ind w:left="360"/>
              <w:rPr>
                <w:rFonts w:cstheme="minorHAnsi"/>
                <w:sz w:val="6"/>
                <w:szCs w:val="6"/>
              </w:rPr>
            </w:pPr>
          </w:p>
          <w:p w14:paraId="00572905" w14:textId="77777777" w:rsidR="003B7D6D" w:rsidRPr="00D91642" w:rsidRDefault="003B7D6D" w:rsidP="00C71788">
            <w:pPr>
              <w:rPr>
                <w:rFonts w:cstheme="minorHAnsi"/>
                <w:sz w:val="20"/>
                <w:u w:val="single"/>
              </w:rPr>
            </w:pPr>
            <w:r>
              <w:rPr>
                <w:rFonts w:cstheme="minorHAnsi"/>
                <w:sz w:val="20"/>
              </w:rPr>
              <w:t xml:space="preserve">        </w:t>
            </w:r>
            <w:r w:rsidRPr="00D91642">
              <w:rPr>
                <w:rFonts w:cstheme="minorHAnsi"/>
                <w:sz w:val="20"/>
              </w:rPr>
              <w:t>Credit Card#</w:t>
            </w:r>
            <w:r w:rsidRPr="00D91642">
              <w:rPr>
                <w:rFonts w:cstheme="minorHAnsi"/>
                <w:sz w:val="20"/>
                <w:u w:val="single"/>
              </w:rPr>
              <w:t xml:space="preserve">                                                                               </w:t>
            </w:r>
            <w:r>
              <w:rPr>
                <w:rFonts w:cstheme="minorHAnsi"/>
                <w:sz w:val="20"/>
                <w:u w:val="single"/>
              </w:rPr>
              <w:t xml:space="preserve">                                     </w:t>
            </w:r>
          </w:p>
          <w:p w14:paraId="2ACD5239" w14:textId="77777777" w:rsidR="003B7D6D" w:rsidRPr="00440AE8" w:rsidRDefault="003B7D6D" w:rsidP="00C71788">
            <w:pPr>
              <w:rPr>
                <w:rFonts w:cstheme="minorHAnsi"/>
                <w:sz w:val="6"/>
                <w:szCs w:val="6"/>
              </w:rPr>
            </w:pPr>
            <w:r>
              <w:rPr>
                <w:rFonts w:cstheme="minorHAnsi"/>
                <w:sz w:val="6"/>
                <w:szCs w:val="6"/>
              </w:rPr>
              <w:t>_</w:t>
            </w:r>
          </w:p>
          <w:p w14:paraId="21D83166" w14:textId="77777777" w:rsidR="003B7D6D" w:rsidRPr="00D91642" w:rsidRDefault="003B7D6D" w:rsidP="00C71788">
            <w:pPr>
              <w:rPr>
                <w:rFonts w:cstheme="minorHAnsi"/>
                <w:sz w:val="20"/>
                <w:u w:val="single"/>
              </w:rPr>
            </w:pPr>
            <w:r w:rsidRPr="00D91642">
              <w:rPr>
                <w:rFonts w:cstheme="minorHAnsi"/>
                <w:sz w:val="20"/>
              </w:rPr>
              <w:t xml:space="preserve">        Expiration Date </w:t>
            </w:r>
            <w:r w:rsidRPr="00D91642">
              <w:rPr>
                <w:rFonts w:cstheme="minorHAnsi"/>
                <w:sz w:val="20"/>
                <w:u w:val="single"/>
              </w:rPr>
              <w:t xml:space="preserve">                    </w:t>
            </w:r>
            <w:r>
              <w:rPr>
                <w:rFonts w:cstheme="minorHAnsi"/>
                <w:sz w:val="20"/>
                <w:u w:val="single"/>
              </w:rPr>
              <w:t xml:space="preserve">     </w:t>
            </w:r>
            <w:r w:rsidRPr="00D91642">
              <w:rPr>
                <w:rFonts w:cstheme="minorHAnsi"/>
                <w:sz w:val="20"/>
              </w:rPr>
              <w:t>CVV</w:t>
            </w:r>
            <w:r w:rsidRPr="00D91642">
              <w:rPr>
                <w:rFonts w:cstheme="minorHAnsi"/>
                <w:sz w:val="20"/>
                <w:u w:val="single"/>
              </w:rPr>
              <w:t xml:space="preserve"> </w:t>
            </w:r>
            <w:r>
              <w:rPr>
                <w:rFonts w:cstheme="minorHAnsi"/>
                <w:sz w:val="20"/>
                <w:u w:val="single"/>
              </w:rPr>
              <w:t xml:space="preserve">                       </w:t>
            </w:r>
            <w:r w:rsidRPr="00D91642">
              <w:rPr>
                <w:rFonts w:cstheme="minorHAnsi"/>
                <w:sz w:val="20"/>
              </w:rPr>
              <w:t>Zip</w:t>
            </w:r>
            <w:r w:rsidRPr="00D91642">
              <w:rPr>
                <w:rFonts w:cstheme="minorHAnsi"/>
                <w:sz w:val="20"/>
                <w:u w:val="single"/>
              </w:rPr>
              <w:t xml:space="preserve">  </w:t>
            </w:r>
            <w:r>
              <w:rPr>
                <w:rFonts w:cstheme="minorHAnsi"/>
                <w:sz w:val="20"/>
                <w:u w:val="single"/>
              </w:rPr>
              <w:t xml:space="preserve">                                              </w:t>
            </w:r>
          </w:p>
          <w:p w14:paraId="7DEBCC00" w14:textId="77777777" w:rsidR="003B7D6D" w:rsidRPr="00440AE8" w:rsidRDefault="003B7D6D" w:rsidP="00C71788">
            <w:pPr>
              <w:rPr>
                <w:rFonts w:cstheme="minorHAnsi"/>
                <w:sz w:val="6"/>
                <w:szCs w:val="6"/>
              </w:rPr>
            </w:pPr>
          </w:p>
          <w:p w14:paraId="59FE13CF" w14:textId="77777777" w:rsidR="003B7D6D" w:rsidRPr="00D91642" w:rsidRDefault="003B7D6D" w:rsidP="00C71788">
            <w:pPr>
              <w:rPr>
                <w:rFonts w:cstheme="minorHAnsi"/>
                <w:sz w:val="20"/>
                <w:u w:val="single"/>
              </w:rPr>
            </w:pPr>
            <w:r w:rsidRPr="00D91642">
              <w:rPr>
                <w:rFonts w:cstheme="minorHAnsi"/>
                <w:sz w:val="20"/>
              </w:rPr>
              <w:t xml:space="preserve">        Print Name on Card</w:t>
            </w:r>
            <w:r w:rsidRPr="00D91642">
              <w:rPr>
                <w:rFonts w:cstheme="minorHAnsi"/>
                <w:sz w:val="20"/>
                <w:u w:val="single"/>
              </w:rPr>
              <w:t xml:space="preserve">                                                                    </w:t>
            </w:r>
            <w:r>
              <w:rPr>
                <w:rFonts w:cstheme="minorHAnsi"/>
                <w:sz w:val="20"/>
                <w:u w:val="single"/>
              </w:rPr>
              <w:t xml:space="preserve">                                   </w:t>
            </w:r>
          </w:p>
          <w:p w14:paraId="034AD720" w14:textId="77777777" w:rsidR="003B7D6D" w:rsidRPr="00440AE8" w:rsidRDefault="003B7D6D" w:rsidP="00C71788">
            <w:pPr>
              <w:rPr>
                <w:rFonts w:cstheme="minorHAnsi"/>
                <w:sz w:val="6"/>
                <w:szCs w:val="6"/>
              </w:rPr>
            </w:pPr>
          </w:p>
          <w:p w14:paraId="692BA1D1" w14:textId="77777777" w:rsidR="003B7D6D" w:rsidRDefault="003B7D6D" w:rsidP="00C71788">
            <w:pPr>
              <w:rPr>
                <w:rFonts w:cstheme="minorHAnsi"/>
                <w:sz w:val="20"/>
                <w:u w:val="single"/>
              </w:rPr>
            </w:pPr>
            <w:r w:rsidRPr="00D91642">
              <w:rPr>
                <w:rFonts w:cstheme="minorHAnsi"/>
                <w:sz w:val="20"/>
              </w:rPr>
              <w:t xml:space="preserve">        Authorized Signature</w:t>
            </w:r>
            <w:r w:rsidRPr="00D91642">
              <w:rPr>
                <w:rFonts w:cstheme="minorHAnsi"/>
                <w:sz w:val="20"/>
                <w:u w:val="single"/>
              </w:rPr>
              <w:t xml:space="preserve">                                                                  </w:t>
            </w:r>
            <w:r>
              <w:rPr>
                <w:rFonts w:cstheme="minorHAnsi"/>
                <w:sz w:val="20"/>
                <w:u w:val="single"/>
              </w:rPr>
              <w:t xml:space="preserve">                                  </w:t>
            </w:r>
          </w:p>
          <w:p w14:paraId="49EBBBCC" w14:textId="77777777" w:rsidR="003B7D6D" w:rsidRPr="00964C1F" w:rsidRDefault="003B7D6D" w:rsidP="00C71788">
            <w:pPr>
              <w:rPr>
                <w:rFonts w:cstheme="minorHAnsi"/>
                <w:sz w:val="4"/>
                <w:szCs w:val="4"/>
              </w:rPr>
            </w:pPr>
          </w:p>
          <w:p w14:paraId="73906F07" w14:textId="77777777" w:rsidR="003B7D6D" w:rsidRPr="00D91642" w:rsidRDefault="003B7D6D" w:rsidP="00C71788">
            <w:pPr>
              <w:rPr>
                <w:rFonts w:cstheme="minorHAnsi"/>
                <w:sz w:val="4"/>
                <w:szCs w:val="4"/>
                <w:u w:val="single"/>
              </w:rPr>
            </w:pPr>
            <w:r w:rsidRPr="00D91642">
              <w:rPr>
                <w:rFonts w:cstheme="minorHAnsi"/>
                <w:sz w:val="20"/>
              </w:rPr>
              <w:t xml:space="preserve">      </w:t>
            </w:r>
          </w:p>
        </w:tc>
      </w:tr>
    </w:tbl>
    <w:p w14:paraId="31553784" w14:textId="77777777" w:rsidR="003B7D6D" w:rsidRPr="00964C1F" w:rsidRDefault="003B7D6D" w:rsidP="003B7D6D">
      <w:pPr>
        <w:jc w:val="center"/>
        <w:rPr>
          <w:rFonts w:cstheme="minorHAnsi"/>
          <w:sz w:val="20"/>
        </w:rPr>
      </w:pPr>
      <w:r w:rsidRPr="00964C1F">
        <w:rPr>
          <w:rFonts w:cstheme="minorHAnsi"/>
          <w:sz w:val="20"/>
        </w:rPr>
        <w:t>Anchorage Project Access is a 501(c)(3) Charitable Organization. Tax ID #92-0152088</w:t>
      </w:r>
    </w:p>
    <w:p w14:paraId="2D3F906E" w14:textId="77777777" w:rsidR="003B7D6D" w:rsidRPr="00E3064E" w:rsidRDefault="003B7D6D" w:rsidP="003B7D6D">
      <w:pPr>
        <w:pStyle w:val="Footer"/>
        <w:jc w:val="center"/>
        <w:rPr>
          <w:rFonts w:cstheme="minorHAnsi"/>
          <w:b/>
          <w:sz w:val="8"/>
          <w:szCs w:val="8"/>
        </w:rPr>
      </w:pPr>
    </w:p>
    <w:p w14:paraId="7A949EC1" w14:textId="77777777" w:rsidR="003B7D6D" w:rsidRPr="00E05027" w:rsidRDefault="003B7D6D" w:rsidP="003B7D6D">
      <w:pPr>
        <w:pStyle w:val="Footer"/>
        <w:jc w:val="center"/>
        <w:rPr>
          <w:rFonts w:cstheme="minorHAnsi"/>
          <w:b/>
          <w:sz w:val="28"/>
          <w:szCs w:val="28"/>
        </w:rPr>
      </w:pPr>
      <w:r w:rsidRPr="00E05027">
        <w:rPr>
          <w:rFonts w:cstheme="minorHAnsi"/>
          <w:b/>
          <w:sz w:val="28"/>
          <w:szCs w:val="28"/>
        </w:rPr>
        <w:t xml:space="preserve">THANK YOU FOR YOUR SUPPORT! </w:t>
      </w:r>
    </w:p>
    <w:p w14:paraId="24032E44" w14:textId="077E85D1" w:rsidR="00755ADA" w:rsidRPr="0033598F" w:rsidRDefault="00755ADA" w:rsidP="00833A2D">
      <w:pPr>
        <w:rPr>
          <w:rFonts w:ascii="Arial" w:hAnsi="Arial" w:cs="Arial"/>
        </w:rPr>
      </w:pPr>
    </w:p>
    <w:sectPr w:rsidR="00755ADA" w:rsidRPr="0033598F" w:rsidSect="003C39C4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66DB6" w14:textId="77777777" w:rsidR="00E33BF7" w:rsidRDefault="00E33BF7" w:rsidP="005F5535">
      <w:r>
        <w:separator/>
      </w:r>
    </w:p>
  </w:endnote>
  <w:endnote w:type="continuationSeparator" w:id="0">
    <w:p w14:paraId="181E9FD9" w14:textId="77777777" w:rsidR="00E33BF7" w:rsidRDefault="00E33BF7" w:rsidP="005F5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843ED" w14:textId="77777777" w:rsidR="00E33BF7" w:rsidRDefault="00E33BF7" w:rsidP="005F5535">
      <w:r>
        <w:separator/>
      </w:r>
    </w:p>
  </w:footnote>
  <w:footnote w:type="continuationSeparator" w:id="0">
    <w:p w14:paraId="78BF258F" w14:textId="77777777" w:rsidR="00E33BF7" w:rsidRDefault="00E33BF7" w:rsidP="005F5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CDEB4" w14:textId="0C8F5ED6" w:rsidR="00B842FF" w:rsidRDefault="003C39C4" w:rsidP="002346DD">
    <w:pPr>
      <w:pStyle w:val="Header"/>
    </w:pPr>
    <w:r>
      <w:rPr>
        <w:rFonts w:ascii="Times New Roman" w:eastAsia="Times New Roman" w:hAnsi="Times New Roman" w:cs="Times New Roman"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2E7C1FA" wp14:editId="67061C80">
          <wp:simplePos x="0" y="0"/>
          <wp:positionH relativeFrom="page">
            <wp:posOffset>9525</wp:posOffset>
          </wp:positionH>
          <wp:positionV relativeFrom="paragraph">
            <wp:posOffset>-438150</wp:posOffset>
          </wp:positionV>
          <wp:extent cx="7762875" cy="1552575"/>
          <wp:effectExtent l="0" t="0" r="9525" b="9525"/>
          <wp:wrapTight wrapText="bothSides">
            <wp:wrapPolygon edited="0">
              <wp:start x="0" y="0"/>
              <wp:lineTo x="0" y="21467"/>
              <wp:lineTo x="21573" y="21467"/>
              <wp:lineTo x="2157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552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661FB"/>
    <w:multiLevelType w:val="hybridMultilevel"/>
    <w:tmpl w:val="38789E54"/>
    <w:lvl w:ilvl="0" w:tplc="7FFA1E18">
      <w:start w:val="1"/>
      <w:numFmt w:val="bullet"/>
      <w:lvlText w:val=""/>
      <w:lvlJc w:val="left"/>
      <w:pPr>
        <w:ind w:left="360" w:hanging="360"/>
      </w:pPr>
      <w:rPr>
        <w:rFonts w:ascii="Wingdings 2" w:hAnsi="Wingdings 2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" w15:restartNumberingAfterBreak="0">
    <w:nsid w:val="52E5746C"/>
    <w:multiLevelType w:val="hybridMultilevel"/>
    <w:tmpl w:val="1D7EEDC2"/>
    <w:lvl w:ilvl="0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CE0BFE"/>
    <w:multiLevelType w:val="hybridMultilevel"/>
    <w:tmpl w:val="9368787E"/>
    <w:lvl w:ilvl="0" w:tplc="7FFA1E18">
      <w:start w:val="1"/>
      <w:numFmt w:val="bullet"/>
      <w:lvlText w:val=""/>
      <w:lvlJc w:val="left"/>
      <w:pPr>
        <w:ind w:left="1440" w:hanging="360"/>
      </w:pPr>
      <w:rPr>
        <w:rFonts w:ascii="Wingdings 2" w:hAnsi="Wingdings 2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5453519">
    <w:abstractNumId w:val="1"/>
  </w:num>
  <w:num w:numId="2" w16cid:durableId="571550119">
    <w:abstractNumId w:val="0"/>
  </w:num>
  <w:num w:numId="3" w16cid:durableId="1893611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zYyNbc0MjM1tzBR0lEKTi0uzszPAykwMq4FADExtnUtAAAA"/>
  </w:docVars>
  <w:rsids>
    <w:rsidRoot w:val="003D5C4A"/>
    <w:rsid w:val="0001603B"/>
    <w:rsid w:val="000161C5"/>
    <w:rsid w:val="000226AC"/>
    <w:rsid w:val="000305C2"/>
    <w:rsid w:val="00040C1A"/>
    <w:rsid w:val="00040F9F"/>
    <w:rsid w:val="00041A3E"/>
    <w:rsid w:val="0004238A"/>
    <w:rsid w:val="00092BFC"/>
    <w:rsid w:val="000D1758"/>
    <w:rsid w:val="000F1267"/>
    <w:rsid w:val="000F3B02"/>
    <w:rsid w:val="00103140"/>
    <w:rsid w:val="0011268F"/>
    <w:rsid w:val="001214D7"/>
    <w:rsid w:val="00134484"/>
    <w:rsid w:val="00137566"/>
    <w:rsid w:val="00147E75"/>
    <w:rsid w:val="001B69E8"/>
    <w:rsid w:val="001C7DDF"/>
    <w:rsid w:val="001F2B85"/>
    <w:rsid w:val="00200DCD"/>
    <w:rsid w:val="002023E1"/>
    <w:rsid w:val="002220AA"/>
    <w:rsid w:val="0022383F"/>
    <w:rsid w:val="0023202E"/>
    <w:rsid w:val="0023419F"/>
    <w:rsid w:val="002346DD"/>
    <w:rsid w:val="002403F0"/>
    <w:rsid w:val="00283389"/>
    <w:rsid w:val="002A79D0"/>
    <w:rsid w:val="002E4889"/>
    <w:rsid w:val="002F358B"/>
    <w:rsid w:val="00321F0E"/>
    <w:rsid w:val="00337E78"/>
    <w:rsid w:val="00373E4C"/>
    <w:rsid w:val="003B7D6D"/>
    <w:rsid w:val="003C39C4"/>
    <w:rsid w:val="003D5C4A"/>
    <w:rsid w:val="003E6E87"/>
    <w:rsid w:val="004143CD"/>
    <w:rsid w:val="0041709D"/>
    <w:rsid w:val="00440B57"/>
    <w:rsid w:val="00475D00"/>
    <w:rsid w:val="004A23DB"/>
    <w:rsid w:val="004D24F0"/>
    <w:rsid w:val="004E1B72"/>
    <w:rsid w:val="00510634"/>
    <w:rsid w:val="0053745B"/>
    <w:rsid w:val="00553F7A"/>
    <w:rsid w:val="005800F2"/>
    <w:rsid w:val="00583E76"/>
    <w:rsid w:val="005B5F8B"/>
    <w:rsid w:val="005C4C85"/>
    <w:rsid w:val="005F5535"/>
    <w:rsid w:val="00610457"/>
    <w:rsid w:val="00636BB2"/>
    <w:rsid w:val="006401D5"/>
    <w:rsid w:val="006467B2"/>
    <w:rsid w:val="00665A5F"/>
    <w:rsid w:val="00676931"/>
    <w:rsid w:val="00682FC3"/>
    <w:rsid w:val="00710D8F"/>
    <w:rsid w:val="00750B82"/>
    <w:rsid w:val="00755ADA"/>
    <w:rsid w:val="00794665"/>
    <w:rsid w:val="007B65E7"/>
    <w:rsid w:val="007B6A6B"/>
    <w:rsid w:val="007D3703"/>
    <w:rsid w:val="0080362D"/>
    <w:rsid w:val="00831A89"/>
    <w:rsid w:val="00833A2D"/>
    <w:rsid w:val="008536F8"/>
    <w:rsid w:val="00882FA5"/>
    <w:rsid w:val="008B2EA1"/>
    <w:rsid w:val="008B4B8B"/>
    <w:rsid w:val="008D082D"/>
    <w:rsid w:val="00933C5F"/>
    <w:rsid w:val="00964373"/>
    <w:rsid w:val="009834F9"/>
    <w:rsid w:val="0098589A"/>
    <w:rsid w:val="009B6A20"/>
    <w:rsid w:val="009C7883"/>
    <w:rsid w:val="009D42E7"/>
    <w:rsid w:val="009E100D"/>
    <w:rsid w:val="00A0393C"/>
    <w:rsid w:val="00A83553"/>
    <w:rsid w:val="00A90E19"/>
    <w:rsid w:val="00AE3E50"/>
    <w:rsid w:val="00B000DB"/>
    <w:rsid w:val="00B271F2"/>
    <w:rsid w:val="00B4766C"/>
    <w:rsid w:val="00B51B7C"/>
    <w:rsid w:val="00B842FF"/>
    <w:rsid w:val="00B9472F"/>
    <w:rsid w:val="00BA1B1A"/>
    <w:rsid w:val="00BA5CD2"/>
    <w:rsid w:val="00BB6FF2"/>
    <w:rsid w:val="00BE0A83"/>
    <w:rsid w:val="00BF564C"/>
    <w:rsid w:val="00C31642"/>
    <w:rsid w:val="00C357E5"/>
    <w:rsid w:val="00C73BCA"/>
    <w:rsid w:val="00CA0EF4"/>
    <w:rsid w:val="00D660D6"/>
    <w:rsid w:val="00DE2E3A"/>
    <w:rsid w:val="00E15D7E"/>
    <w:rsid w:val="00E17B0A"/>
    <w:rsid w:val="00E33BF7"/>
    <w:rsid w:val="00E458B9"/>
    <w:rsid w:val="00E55622"/>
    <w:rsid w:val="00E65E0E"/>
    <w:rsid w:val="00E8535D"/>
    <w:rsid w:val="00E92A1C"/>
    <w:rsid w:val="00EB5B2B"/>
    <w:rsid w:val="00F43722"/>
    <w:rsid w:val="00F62F1B"/>
    <w:rsid w:val="00F73331"/>
    <w:rsid w:val="00FB1F4E"/>
    <w:rsid w:val="00FC20AD"/>
    <w:rsid w:val="00FE2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783C8E0"/>
  <w15:chartTrackingRefBased/>
  <w15:docId w15:val="{BD19952F-A1DF-47DC-83A6-2F5ED6AC8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35"/>
    <w:pPr>
      <w:spacing w:after="0" w:line="240" w:lineRule="auto"/>
      <w:jc w:val="both"/>
    </w:pPr>
  </w:style>
  <w:style w:type="paragraph" w:styleId="Heading2">
    <w:name w:val="heading 2"/>
    <w:basedOn w:val="Normal"/>
    <w:link w:val="Heading2Char"/>
    <w:uiPriority w:val="9"/>
    <w:qFormat/>
    <w:rsid w:val="002023E1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03F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589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8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589A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023E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023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2023E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3E1"/>
    <w:pPr>
      <w:jc w:val="left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3E1"/>
    <w:rPr>
      <w:rFonts w:ascii="Segoe UI" w:hAnsi="Segoe UI" w:cs="Segoe UI"/>
      <w:sz w:val="18"/>
      <w:szCs w:val="18"/>
    </w:rPr>
  </w:style>
  <w:style w:type="paragraph" w:styleId="ListBullet2">
    <w:name w:val="List Bullet 2"/>
    <w:uiPriority w:val="99"/>
    <w:semiHidden/>
    <w:unhideWhenUsed/>
    <w:rsid w:val="005F5535"/>
    <w:pPr>
      <w:spacing w:after="72" w:line="240" w:lineRule="auto"/>
      <w:ind w:left="216" w:hanging="216"/>
    </w:pPr>
    <w:rPr>
      <w:rFonts w:ascii="Tw Cen MT Condensed" w:eastAsia="Times New Roman" w:hAnsi="Tw Cen MT Condensed" w:cs="Times New Roman"/>
      <w:color w:val="000000"/>
      <w:kern w:val="28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F55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5535"/>
  </w:style>
  <w:style w:type="paragraph" w:styleId="Footer">
    <w:name w:val="footer"/>
    <w:basedOn w:val="Normal"/>
    <w:link w:val="FooterChar"/>
    <w:uiPriority w:val="99"/>
    <w:unhideWhenUsed/>
    <w:rsid w:val="005F55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5535"/>
  </w:style>
  <w:style w:type="paragraph" w:styleId="BodyText">
    <w:name w:val="Body Text"/>
    <w:basedOn w:val="Normal"/>
    <w:link w:val="BodyTextChar"/>
    <w:uiPriority w:val="99"/>
    <w:unhideWhenUsed/>
    <w:rsid w:val="00676931"/>
    <w:pPr>
      <w:spacing w:after="120" w:line="259" w:lineRule="auto"/>
      <w:jc w:val="left"/>
    </w:pPr>
    <w:rPr>
      <w:rFonts w:eastAsiaTheme="minorEastAsia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676931"/>
    <w:rPr>
      <w:rFonts w:eastAsiaTheme="minorEastAsia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2403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99"/>
    <w:qFormat/>
    <w:rsid w:val="00755ADA"/>
    <w:pPr>
      <w:ind w:left="720"/>
      <w:contextualSpacing/>
      <w:jc w:val="left"/>
    </w:pPr>
    <w:rPr>
      <w:rFonts w:ascii="Optima" w:eastAsia="Times New Roman" w:hAnsi="Optima" w:cs="Times New Roman"/>
      <w:sz w:val="24"/>
      <w:szCs w:val="20"/>
    </w:rPr>
  </w:style>
  <w:style w:type="character" w:styleId="Emphasis">
    <w:name w:val="Emphasis"/>
    <w:basedOn w:val="DefaultParagraphFont"/>
    <w:qFormat/>
    <w:rsid w:val="00755AD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elopment@AnchorageProjectAcces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90371-7A06-4C6F-B8A8-740EF482B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lopment</dc:creator>
  <cp:keywords/>
  <dc:description/>
  <cp:lastModifiedBy>Development</cp:lastModifiedBy>
  <cp:revision>4</cp:revision>
  <cp:lastPrinted>2021-12-13T22:08:00Z</cp:lastPrinted>
  <dcterms:created xsi:type="dcterms:W3CDTF">2022-04-02T02:55:00Z</dcterms:created>
  <dcterms:modified xsi:type="dcterms:W3CDTF">2022-07-31T20:47:00Z</dcterms:modified>
</cp:coreProperties>
</file>